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B1F75" w14:textId="0F6D7CCB" w:rsidR="009322F3" w:rsidRDefault="00DD63F7">
      <w:r>
        <w:t>Line-1</w:t>
      </w:r>
    </w:p>
    <w:p w14:paraId="765934BC" w14:textId="1584DA01" w:rsidR="00DD63F7" w:rsidRDefault="00DD63F7">
      <w:r>
        <w:t>Line-2</w:t>
      </w:r>
    </w:p>
    <w:p w14:paraId="24AC13C9" w14:textId="53BF0F13" w:rsidR="00DD63F7" w:rsidRDefault="00DD63F7">
      <w:r>
        <w:t>Line-3</w:t>
      </w:r>
    </w:p>
    <w:p w14:paraId="63B22C7C" w14:textId="77777777" w:rsidR="00DD63F7" w:rsidRDefault="00DD63F7"/>
    <w:sectPr w:rsidR="00DD6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sDA2MrSwNDQyMTVX0lEKTi0uzszPAykwrAUA6tqGgywAAAA="/>
  </w:docVars>
  <w:rsids>
    <w:rsidRoot w:val="003219F3"/>
    <w:rsid w:val="003219F3"/>
    <w:rsid w:val="009322F3"/>
    <w:rsid w:val="00DD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FCD65"/>
  <w15:chartTrackingRefBased/>
  <w15:docId w15:val="{F95D31B0-8E68-4094-BF02-74AB9A867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d amin</dc:creator>
  <cp:keywords/>
  <dc:description/>
  <cp:lastModifiedBy>ziyad amin</cp:lastModifiedBy>
  <cp:revision>2</cp:revision>
  <dcterms:created xsi:type="dcterms:W3CDTF">2021-09-07T11:38:00Z</dcterms:created>
  <dcterms:modified xsi:type="dcterms:W3CDTF">2021-09-07T11:38:00Z</dcterms:modified>
</cp:coreProperties>
</file>